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3893" w:rsidRPr="00423893" w:rsidRDefault="00423893" w:rsidP="00423893">
      <w:pPr>
        <w:pStyle w:val="NoSpacing"/>
        <w:jc w:val="center"/>
        <w:rPr>
          <w:b/>
          <w:sz w:val="36"/>
          <w:szCs w:val="36"/>
        </w:rPr>
      </w:pPr>
      <w:bookmarkStart w:id="0" w:name="_GoBack"/>
      <w:bookmarkEnd w:id="0"/>
      <w:r w:rsidRPr="00423893">
        <w:rPr>
          <w:b/>
          <w:sz w:val="36"/>
          <w:szCs w:val="36"/>
        </w:rPr>
        <w:t>Other Nations, And Esau/Edom?</w:t>
      </w:r>
    </w:p>
    <w:p w:rsidR="00423893" w:rsidRDefault="00423893" w:rsidP="00423893">
      <w:pPr>
        <w:pStyle w:val="NoSpacing"/>
      </w:pPr>
    </w:p>
    <w:p w:rsidR="00423893" w:rsidRDefault="00423893" w:rsidP="00423893">
      <w:pPr>
        <w:pStyle w:val="NoSpacing"/>
      </w:pPr>
      <w:r>
        <w:t xml:space="preserve">Read humbly, completely and slowly.  Pray for understanding: </w:t>
      </w:r>
      <w:r w:rsidRPr="001559E5">
        <w:rPr>
          <w:b/>
        </w:rPr>
        <w:t>James 1:5, Luke 11:9-13, IKings 3:5-13,</w:t>
      </w:r>
      <w:r>
        <w:t xml:space="preserve"> etc., SEARCH AND EXAMINE the word of truth and read as many times as needed.  In any topic, ALWAYS ONLY let the LORD by His word be true:</w:t>
      </w:r>
    </w:p>
    <w:p w:rsidR="001559E5" w:rsidRPr="001559E5" w:rsidRDefault="00423893" w:rsidP="00423893">
      <w:pPr>
        <w:pStyle w:val="NoSpacing"/>
        <w:rPr>
          <w:b/>
        </w:rPr>
      </w:pPr>
      <w:r w:rsidRPr="001559E5">
        <w:rPr>
          <w:b/>
        </w:rPr>
        <w:t>Romans 3:4 God forbid: yea, let God be true, but every man a liar; as it is written, That thou mightest be justified in thy sayings, and mightest overcome when thou art judged.</w:t>
      </w:r>
    </w:p>
    <w:p w:rsidR="001559E5" w:rsidRDefault="001559E5" w:rsidP="00423893">
      <w:pPr>
        <w:pStyle w:val="NoSpacing"/>
      </w:pPr>
    </w:p>
    <w:p w:rsidR="00423893" w:rsidRDefault="00423893" w:rsidP="00423893">
      <w:pPr>
        <w:pStyle w:val="NoSpacing"/>
      </w:pPr>
      <w:r>
        <w:t xml:space="preserve">It is truly time that we apply the word of truth beloved brethren.  Beware of the lies, wicked thoughts, your old mind: </w:t>
      </w:r>
      <w:r w:rsidRPr="001559E5">
        <w:rPr>
          <w:b/>
        </w:rPr>
        <w:t>Mark 2:22</w:t>
      </w:r>
      <w:r>
        <w:t xml:space="preserve">, and doctrines of the blind: </w:t>
      </w:r>
      <w:r w:rsidRPr="001559E5">
        <w:rPr>
          <w:b/>
        </w:rPr>
        <w:t>Matthew 16:11-12</w:t>
      </w:r>
      <w:r>
        <w:t xml:space="preserve">!  The time is short: </w:t>
      </w:r>
      <w:r w:rsidRPr="001559E5">
        <w:rPr>
          <w:b/>
        </w:rPr>
        <w:t>Ephesians 5:16</w:t>
      </w:r>
      <w:r>
        <w:t>.</w:t>
      </w:r>
    </w:p>
    <w:p w:rsidR="001559E5" w:rsidRDefault="001559E5" w:rsidP="00423893">
      <w:pPr>
        <w:pStyle w:val="NoSpacing"/>
      </w:pPr>
    </w:p>
    <w:p w:rsidR="00423893" w:rsidRDefault="00423893" w:rsidP="00423893">
      <w:pPr>
        <w:pStyle w:val="NoSpacing"/>
      </w:pPr>
      <w:r>
        <w:t>Nations have always been able to worship the LORD truly in the Torah/Law:</w:t>
      </w:r>
    </w:p>
    <w:p w:rsidR="00423893" w:rsidRPr="001559E5" w:rsidRDefault="00423893" w:rsidP="00423893">
      <w:pPr>
        <w:pStyle w:val="NoSpacing"/>
        <w:rPr>
          <w:b/>
        </w:rPr>
      </w:pPr>
      <w:r w:rsidRPr="001559E5">
        <w:rPr>
          <w:b/>
        </w:rPr>
        <w:t>Exodus 12:48 And when a stranger shall sojourn with thee, and will keep the passover to the LORD, let all his males be circumcised, and then let him come near and keep it; and he SHALL BE AS ONE that is born in the land: for no uncircumcised person shall eat thereof.</w:t>
      </w:r>
    </w:p>
    <w:p w:rsidR="00423893" w:rsidRDefault="00423893" w:rsidP="00423893">
      <w:pPr>
        <w:pStyle w:val="NoSpacing"/>
      </w:pPr>
      <w:r w:rsidRPr="001559E5">
        <w:rPr>
          <w:b/>
        </w:rPr>
        <w:t>:49 One law shall be to him that is homeborn, and unto the stranger that sojourneth among you.</w:t>
      </w:r>
    </w:p>
    <w:p w:rsidR="00423893" w:rsidRDefault="00423893" w:rsidP="00423893">
      <w:pPr>
        <w:pStyle w:val="NoSpacing"/>
      </w:pPr>
      <w:r>
        <w:t> </w:t>
      </w:r>
    </w:p>
    <w:p w:rsidR="00423893" w:rsidRPr="001559E5" w:rsidRDefault="00423893" w:rsidP="00423893">
      <w:pPr>
        <w:pStyle w:val="NoSpacing"/>
        <w:rPr>
          <w:b/>
        </w:rPr>
      </w:pPr>
      <w:r w:rsidRPr="001559E5">
        <w:rPr>
          <w:b/>
        </w:rPr>
        <w:t>Numbers 9:14 And if a stranger shall sojourn among you, and will keep the passover unto the LORD; according to the ordinance of the passover, and according to the manner thereof, SO SHALL HE DO: ye shall HAVE ONE ordinance, both for the stranger, and for him that was born in the land.</w:t>
      </w:r>
    </w:p>
    <w:p w:rsidR="00423893" w:rsidRDefault="00423893" w:rsidP="00423893">
      <w:pPr>
        <w:pStyle w:val="NoSpacing"/>
      </w:pPr>
      <w:r>
        <w:t xml:space="preserve">[NO CHANGE in the new testament, nations can worship the LORD if its according to truth: </w:t>
      </w:r>
      <w:r w:rsidRPr="001559E5">
        <w:rPr>
          <w:b/>
        </w:rPr>
        <w:t>Acts 10:34</w:t>
      </w:r>
      <w:r>
        <w:t xml:space="preserve">.  But, us Israelites ARE NOT to accept nor continue to follow their lies, religions, and traditions which is NOT true worship of the Heavenly Father nor Christ: </w:t>
      </w:r>
      <w:r w:rsidRPr="001559E5">
        <w:rPr>
          <w:b/>
        </w:rPr>
        <w:t>ICorinthians 10:20-21</w:t>
      </w:r>
      <w:r>
        <w:t>.]</w:t>
      </w:r>
    </w:p>
    <w:p w:rsidR="00423893" w:rsidRDefault="00423893" w:rsidP="00423893">
      <w:pPr>
        <w:pStyle w:val="NoSpacing"/>
      </w:pPr>
    </w:p>
    <w:p w:rsidR="00423893" w:rsidRDefault="00423893" w:rsidP="00423893">
      <w:pPr>
        <w:pStyle w:val="NoSpacing"/>
      </w:pPr>
      <w:r>
        <w:t>This is Edom’s, so-called Europeans' time to rule the earth:</w:t>
      </w:r>
    </w:p>
    <w:p w:rsidR="00423893" w:rsidRPr="001559E5" w:rsidRDefault="00423893" w:rsidP="00423893">
      <w:pPr>
        <w:pStyle w:val="NoSpacing"/>
        <w:rPr>
          <w:b/>
        </w:rPr>
      </w:pPr>
      <w:r w:rsidRPr="001559E5">
        <w:rPr>
          <w:b/>
        </w:rPr>
        <w:t>Genesis 27:38 And Esau said unto his father, Hast thou but one blessing, my father? bless me,even me also, O my father. And Esau lifted up his voice, and wept.</w:t>
      </w:r>
    </w:p>
    <w:p w:rsidR="00423893" w:rsidRPr="001559E5" w:rsidRDefault="00423893" w:rsidP="00423893">
      <w:pPr>
        <w:pStyle w:val="NoSpacing"/>
        <w:rPr>
          <w:b/>
        </w:rPr>
      </w:pPr>
      <w:r w:rsidRPr="001559E5">
        <w:rPr>
          <w:b/>
        </w:rPr>
        <w:t>:39 And Isaac his father answered and said unto him, Behold, thy dwelling shall be THE FATNESS OF the earth, and of THE DEW OF HEAVEN from above;</w:t>
      </w:r>
    </w:p>
    <w:p w:rsidR="00423893" w:rsidRDefault="00423893" w:rsidP="00423893">
      <w:pPr>
        <w:pStyle w:val="NoSpacing"/>
      </w:pPr>
      <w:r>
        <w:t xml:space="preserve">“Heaven” is rulership of the earth, not by opinion: </w:t>
      </w:r>
      <w:r w:rsidRPr="001559E5">
        <w:rPr>
          <w:b/>
        </w:rPr>
        <w:t>Lamentations 2:1</w:t>
      </w:r>
      <w:r>
        <w:t xml:space="preserve">, as we Israelites had during the time of Adam, and also had during the time of David and Solomon: </w:t>
      </w:r>
      <w:r w:rsidRPr="001559E5">
        <w:rPr>
          <w:b/>
        </w:rPr>
        <w:t>Acts 1:6</w:t>
      </w:r>
      <w:r>
        <w:t>.</w:t>
      </w:r>
    </w:p>
    <w:p w:rsidR="00423893" w:rsidRDefault="00423893" w:rsidP="00423893">
      <w:pPr>
        <w:pStyle w:val="NoSpacing"/>
      </w:pPr>
      <w:r>
        <w:t> </w:t>
      </w:r>
    </w:p>
    <w:p w:rsidR="00423893" w:rsidRPr="001559E5" w:rsidRDefault="00423893" w:rsidP="00423893">
      <w:pPr>
        <w:pStyle w:val="NoSpacing"/>
        <w:rPr>
          <w:b/>
        </w:rPr>
      </w:pPr>
      <w:r w:rsidRPr="001559E5">
        <w:rPr>
          <w:b/>
        </w:rPr>
        <w:t>:40 And BY THE SWORD shalt thou live, and shalt serve thy brother; and it shall come to pass WHEN THOU SHALT HAVE THE DOMINION, that thou shalt break his yoke from off thy neck.</w:t>
      </w:r>
    </w:p>
    <w:p w:rsidR="00423893" w:rsidRDefault="00423893" w:rsidP="00423893">
      <w:pPr>
        <w:pStyle w:val="NoSpacing"/>
      </w:pPr>
      <w:r>
        <w:t> </w:t>
      </w:r>
    </w:p>
    <w:p w:rsidR="00423893" w:rsidRDefault="00423893" w:rsidP="00423893">
      <w:pPr>
        <w:pStyle w:val="NoSpacing"/>
      </w:pPr>
      <w:r>
        <w:t>The non-Edomite gentiles, FOLLOW those in power, which in these last days is Esau through America [Revelation 18:1-10, Daniel 7:25, Revelation 13:3-4]:</w:t>
      </w:r>
    </w:p>
    <w:p w:rsidR="00423893" w:rsidRDefault="00423893" w:rsidP="00423893">
      <w:pPr>
        <w:pStyle w:val="NoSpacing"/>
      </w:pPr>
      <w:r w:rsidRPr="001559E5">
        <w:rPr>
          <w:b/>
        </w:rPr>
        <w:t>IIEsdras 6:8 And he said unto me, From Abraham unto Isaac, when Jacob and Esau were born of him, Jacob's hand HELD FIRST the heel of Esau.</w:t>
      </w:r>
      <w:r>
        <w:t> [Genesis 25:23-26]</w:t>
      </w:r>
    </w:p>
    <w:p w:rsidR="00423893" w:rsidRDefault="00423893" w:rsidP="00423893">
      <w:pPr>
        <w:pStyle w:val="NoSpacing"/>
      </w:pPr>
      <w:r w:rsidRPr="001559E5">
        <w:rPr>
          <w:b/>
        </w:rPr>
        <w:t>:9 For Esau IS THE END OF the world, and Jacob IS THE BEGINNING of it that followeth.</w:t>
      </w:r>
      <w:r>
        <w:t xml:space="preserve"> [Matthew 24:3]</w:t>
      </w:r>
    </w:p>
    <w:p w:rsidR="00423893" w:rsidRDefault="00423893" w:rsidP="00423893">
      <w:pPr>
        <w:pStyle w:val="NoSpacing"/>
      </w:pPr>
      <w:r w:rsidRPr="001559E5">
        <w:rPr>
          <w:b/>
        </w:rPr>
        <w:t>:10 The hand of man IS BETWIXT the heel and the hand: other question, Esdras, ask thou not</w:t>
      </w:r>
      <w:r>
        <w:t>. [nations not Israelites or Edomites/Esau]</w:t>
      </w:r>
    </w:p>
    <w:p w:rsidR="00423893" w:rsidRDefault="00423893" w:rsidP="00423893">
      <w:pPr>
        <w:pStyle w:val="NoSpacing"/>
      </w:pPr>
    </w:p>
    <w:p w:rsidR="00423893" w:rsidRDefault="00423893" w:rsidP="00423893">
      <w:pPr>
        <w:pStyle w:val="NoSpacing"/>
      </w:pPr>
      <w:r>
        <w:t xml:space="preserve">Esau (so-called jews, Europeans), and other natural gentiles (non-Israelites) continue in idolatry and lies: </w:t>
      </w:r>
    </w:p>
    <w:p w:rsidR="00423893" w:rsidRPr="001559E5" w:rsidRDefault="00423893" w:rsidP="00423893">
      <w:pPr>
        <w:pStyle w:val="NoSpacing"/>
        <w:rPr>
          <w:b/>
        </w:rPr>
      </w:pPr>
      <w:r w:rsidRPr="001559E5">
        <w:rPr>
          <w:b/>
        </w:rPr>
        <w:t>ICorinthians 10:20 But I say, that the things which the Gentiles sacrifice, they sacrifice TO DEVILS, and NOT to God: and I would not that ye should have fellowship with devils.</w:t>
      </w:r>
    </w:p>
    <w:p w:rsidR="00423893" w:rsidRPr="001559E5" w:rsidRDefault="00423893" w:rsidP="00423893">
      <w:pPr>
        <w:pStyle w:val="NoSpacing"/>
        <w:rPr>
          <w:b/>
        </w:rPr>
      </w:pPr>
      <w:r w:rsidRPr="001559E5">
        <w:rPr>
          <w:b/>
        </w:rPr>
        <w:lastRenderedPageBreak/>
        <w:t>:21 Ye CANNOT drink the cup of the Lord, and the cup of devils: YE CANNOT BE partakers of the Lord's table, and of the table of devils.</w:t>
      </w:r>
    </w:p>
    <w:p w:rsidR="00423893" w:rsidRDefault="00423893" w:rsidP="00423893">
      <w:pPr>
        <w:pStyle w:val="NoSpacing"/>
      </w:pPr>
      <w:r>
        <w:t> </w:t>
      </w:r>
    </w:p>
    <w:p w:rsidR="00423893" w:rsidRPr="001559E5" w:rsidRDefault="00423893" w:rsidP="00423893">
      <w:pPr>
        <w:pStyle w:val="NoSpacing"/>
        <w:rPr>
          <w:b/>
        </w:rPr>
      </w:pPr>
      <w:r w:rsidRPr="001559E5">
        <w:rPr>
          <w:b/>
        </w:rPr>
        <w:t>Jeremiah 16:19 O LORD, my strength, and my fortress, and my refuge in the day of affliction, the Gentiles shall come unto thee from the ends of the earth, and shall say, Surely our fathers HAVE INHERITED LIES, vanity, and things wherein there is NO profit.</w:t>
      </w:r>
    </w:p>
    <w:p w:rsidR="00423893" w:rsidRDefault="00423893" w:rsidP="00423893">
      <w:pPr>
        <w:pStyle w:val="NoSpacing"/>
      </w:pPr>
      <w:r>
        <w:t xml:space="preserve">All nations worship the Father in lies.  The same way Israel is punished when we put forth our own righteousness or lies: </w:t>
      </w:r>
      <w:r w:rsidRPr="001559E5">
        <w:rPr>
          <w:b/>
        </w:rPr>
        <w:t>Romans 10:2-3, Mark 7:6-7, Amos 3:1-2</w:t>
      </w:r>
      <w:r>
        <w:t xml:space="preserve">, the nations cannot follow or put forth Christianity, Judaism, Islam and any devil doctrines and then be saved: </w:t>
      </w:r>
      <w:r w:rsidRPr="001559E5">
        <w:rPr>
          <w:b/>
        </w:rPr>
        <w:t>James 4:4</w:t>
      </w:r>
      <w:r>
        <w:t>.  Nor can us Israelites follow their lies!</w:t>
      </w:r>
    </w:p>
    <w:p w:rsidR="00423893" w:rsidRDefault="00423893" w:rsidP="00423893">
      <w:pPr>
        <w:pStyle w:val="NoSpacing"/>
      </w:pPr>
    </w:p>
    <w:p w:rsidR="00423893" w:rsidRPr="001559E5" w:rsidRDefault="00423893" w:rsidP="00423893">
      <w:pPr>
        <w:pStyle w:val="NoSpacing"/>
        <w:rPr>
          <w:b/>
        </w:rPr>
      </w:pPr>
      <w:r w:rsidRPr="001559E5">
        <w:rPr>
          <w:b/>
        </w:rPr>
        <w:t>Psalms 96:4 For the LORD is great, and greatly to be praised: he is to be feared above all gods.</w:t>
      </w:r>
    </w:p>
    <w:p w:rsidR="00423893" w:rsidRPr="001559E5" w:rsidRDefault="00423893" w:rsidP="00423893">
      <w:pPr>
        <w:pStyle w:val="NoSpacing"/>
        <w:rPr>
          <w:b/>
        </w:rPr>
      </w:pPr>
      <w:r w:rsidRPr="001559E5">
        <w:rPr>
          <w:b/>
        </w:rPr>
        <w:t>:5 For all the gods of the nations ARE IDOLS: but the LORD made the heavens.</w:t>
      </w:r>
    </w:p>
    <w:p w:rsidR="00423893" w:rsidRDefault="00423893" w:rsidP="00423893">
      <w:pPr>
        <w:pStyle w:val="NoSpacing"/>
      </w:pPr>
      <w:r>
        <w:t>[THIS INCLUDES Christianity, and their idols of a Caucasian Heavenly Father (</w:t>
      </w:r>
      <w:r w:rsidRPr="001559E5">
        <w:rPr>
          <w:b/>
        </w:rPr>
        <w:t>Daniel 7:9, John 14:8-9</w:t>
      </w:r>
      <w:r>
        <w:t xml:space="preserve">) or Caucasian Christ: </w:t>
      </w:r>
      <w:r w:rsidRPr="001559E5">
        <w:rPr>
          <w:b/>
        </w:rPr>
        <w:t>Daniel 10:5-6, Revelation 1:14-15</w:t>
      </w:r>
      <w:r>
        <w:t xml:space="preserve">, and all visible images, such as in all christian churches: </w:t>
      </w:r>
      <w:r w:rsidRPr="001559E5">
        <w:rPr>
          <w:b/>
        </w:rPr>
        <w:t>IIThessalonians 2:4, Deuteronomy 4:15-19, Exodus 20:23</w:t>
      </w:r>
      <w:r>
        <w:t>; also ALL their lies, holidays and devil doctrines, etc.]</w:t>
      </w:r>
    </w:p>
    <w:p w:rsidR="00423893" w:rsidRDefault="00423893" w:rsidP="00423893">
      <w:pPr>
        <w:pStyle w:val="NoSpacing"/>
      </w:pPr>
    </w:p>
    <w:p w:rsidR="00423893" w:rsidRPr="001559E5" w:rsidRDefault="00423893" w:rsidP="00423893">
      <w:pPr>
        <w:pStyle w:val="NoSpacing"/>
        <w:rPr>
          <w:b/>
        </w:rPr>
      </w:pPr>
      <w:r w:rsidRPr="001559E5">
        <w:rPr>
          <w:b/>
        </w:rPr>
        <w:t>Deuteronomy 33:29 Happy art thou, O Israel: who is like unto thee, O people saved by the LORD, the shield of thy help, and who is the sword of thy excellency! and thine enemies SHALL BE FOUND unto thee; and thou shalt tread upon their high places.</w:t>
      </w:r>
    </w:p>
    <w:p w:rsidR="00423893" w:rsidRPr="001559E5" w:rsidRDefault="00423893" w:rsidP="00423893">
      <w:pPr>
        <w:pStyle w:val="NoSpacing"/>
        <w:rPr>
          <w:b/>
        </w:rPr>
      </w:pPr>
      <w:r w:rsidRPr="001559E5">
        <w:rPr>
          <w:b/>
        </w:rPr>
        <w:t> </w:t>
      </w:r>
    </w:p>
    <w:p w:rsidR="00423893" w:rsidRPr="001559E5" w:rsidRDefault="00423893" w:rsidP="00423893">
      <w:pPr>
        <w:pStyle w:val="NoSpacing"/>
        <w:rPr>
          <w:b/>
        </w:rPr>
      </w:pPr>
      <w:r w:rsidRPr="001559E5">
        <w:rPr>
          <w:b/>
        </w:rPr>
        <w:t>Proverbs 3:31 Envy thou not the oppressor, AND CHOOSE NONE of his ways.</w:t>
      </w:r>
    </w:p>
    <w:p w:rsidR="00423893" w:rsidRDefault="00423893" w:rsidP="00423893">
      <w:pPr>
        <w:pStyle w:val="NoSpacing"/>
      </w:pPr>
      <w:r>
        <w:t> </w:t>
      </w:r>
    </w:p>
    <w:p w:rsidR="00423893" w:rsidRDefault="00423893" w:rsidP="00423893">
      <w:pPr>
        <w:pStyle w:val="NoSpacing"/>
      </w:pPr>
      <w:r>
        <w:t xml:space="preserve">Before being too open-minded or too close-minded, be spiritually/truth minded: </w:t>
      </w:r>
    </w:p>
    <w:p w:rsidR="00423893" w:rsidRPr="001559E5" w:rsidRDefault="00423893" w:rsidP="00423893">
      <w:pPr>
        <w:pStyle w:val="NoSpacing"/>
        <w:rPr>
          <w:b/>
        </w:rPr>
      </w:pPr>
      <w:r w:rsidRPr="001559E5">
        <w:rPr>
          <w:b/>
        </w:rPr>
        <w:t>ICorinthians 2:15 But he that IS SPIRITUAL judgeth all things, yet he himself is judged of no man.</w:t>
      </w:r>
    </w:p>
    <w:p w:rsidR="00423893" w:rsidRDefault="00423893" w:rsidP="00423893">
      <w:pPr>
        <w:pStyle w:val="NoSpacing"/>
      </w:pPr>
      <w:r>
        <w:t> </w:t>
      </w:r>
    </w:p>
    <w:p w:rsidR="00423893" w:rsidRPr="001559E5" w:rsidRDefault="00423893" w:rsidP="00423893">
      <w:pPr>
        <w:pStyle w:val="NoSpacing"/>
        <w:rPr>
          <w:b/>
        </w:rPr>
      </w:pPr>
      <w:r w:rsidRPr="001559E5">
        <w:rPr>
          <w:b/>
        </w:rPr>
        <w:t>John 6:63 It is the spirit that quickeneth; the flesh profiteth nothing: THE WORDS that I speak unto you, THEY ARE SPIRIT, and they are life.</w:t>
      </w:r>
    </w:p>
    <w:p w:rsidR="00423893" w:rsidRDefault="00423893" w:rsidP="00423893">
      <w:pPr>
        <w:pStyle w:val="NoSpacing"/>
      </w:pPr>
      <w:r>
        <w:t> </w:t>
      </w:r>
    </w:p>
    <w:p w:rsidR="00423893" w:rsidRPr="001559E5" w:rsidRDefault="00423893" w:rsidP="00423893">
      <w:pPr>
        <w:pStyle w:val="NoSpacing"/>
        <w:rPr>
          <w:b/>
        </w:rPr>
      </w:pPr>
      <w:r w:rsidRPr="001559E5">
        <w:rPr>
          <w:b/>
        </w:rPr>
        <w:t>Matthew 7:3 And why beholdest thou the mote that is in thy brother's eye, but CONSIDEREST NOT the beam that is in thine own eye?</w:t>
      </w:r>
    </w:p>
    <w:p w:rsidR="00423893" w:rsidRPr="001559E5" w:rsidRDefault="00423893" w:rsidP="00423893">
      <w:pPr>
        <w:pStyle w:val="NoSpacing"/>
        <w:rPr>
          <w:b/>
        </w:rPr>
      </w:pPr>
      <w:r w:rsidRPr="001559E5">
        <w:rPr>
          <w:b/>
        </w:rPr>
        <w:t>:5 Thou hypocrite, FIRST CAST OUT the beam out of THINE OWN eye; and then shalt THOU SEE CLEARLY to cast out the mote out of thy brother's eye.</w:t>
      </w:r>
    </w:p>
    <w:p w:rsidR="00423893" w:rsidRDefault="00423893" w:rsidP="00423893">
      <w:pPr>
        <w:pStyle w:val="NoSpacing"/>
      </w:pPr>
    </w:p>
    <w:p w:rsidR="00423893" w:rsidRDefault="00423893" w:rsidP="00423893">
      <w:pPr>
        <w:pStyle w:val="NoSpacing"/>
      </w:pPr>
      <w:r>
        <w:t xml:space="preserve">Each person or circumstance is different, which is why we must always have and use righteous judgment: </w:t>
      </w:r>
      <w:r w:rsidRPr="001559E5">
        <w:rPr>
          <w:b/>
        </w:rPr>
        <w:t>John 7:24, IICorinthians 10:6-7</w:t>
      </w:r>
      <w:r>
        <w:t xml:space="preserve">.  To keep truth simple, keep in mind when dealing with a woman, your current woman, or anyone including those that are or believe they are non-Israelites, Moses gave up power and rulership in sin to be counted a slave and wait for honor and salvation faithfully: </w:t>
      </w:r>
      <w:r w:rsidRPr="001559E5">
        <w:rPr>
          <w:b/>
        </w:rPr>
        <w:t>Hebrews 11:24-27</w:t>
      </w:r>
      <w:r>
        <w:t xml:space="preserve">.  A very rare level of meekness and faith even among Israel, and it is eternally recorded. Therefore, do not naively assume every Israelite woman will give up this wicked world or the pleasures of sin for a season, nor especially every so-called Caucasian woman will give up her world, and faithfully submit to the word by Israelite outcasts and the oppressed of this kingdom.  IT IS NOT IMPOSSIBLE, but NOT commonplace faith. Nor to be assumed by only her words, because a few true scriptures are quoted by you to her: </w:t>
      </w:r>
      <w:r w:rsidRPr="001559E5">
        <w:rPr>
          <w:b/>
        </w:rPr>
        <w:t>Romans 3:1-2, John 8:47</w:t>
      </w:r>
      <w:r>
        <w:t xml:space="preserve">...while they still rule.  Again, look at a woman’s actions/fruits and REALIZE how hard RIGHTEOUSLY leaving this world AND their nation is; spiritually discern.  Feigned faith or fascinations with chocolate only last until their temptations come, as </w:t>
      </w:r>
      <w:r>
        <w:lastRenderedPageBreak/>
        <w:t xml:space="preserve">was the case with Samson’s non-Israelite wives.  Choose wisely, and be spiritual beloved brethren. ESPECIALLY when everyone will have to choose a side in these last days: </w:t>
      </w:r>
    </w:p>
    <w:p w:rsidR="00423893" w:rsidRDefault="00423893" w:rsidP="00423893">
      <w:pPr>
        <w:pStyle w:val="NoSpacing"/>
      </w:pPr>
      <w:r w:rsidRPr="001559E5">
        <w:rPr>
          <w:b/>
        </w:rPr>
        <w:t>Isaiah 13:14 And it shall be as the chased roe, and as a sheep that no man taketh up: they SHALL EVERY MAN TURN to his own people, and flee every one into his own land.</w:t>
      </w:r>
      <w:r>
        <w:t xml:space="preserve"> [Ecclesiasticus 13:15-18]   </w:t>
      </w:r>
    </w:p>
    <w:p w:rsidR="00423893" w:rsidRDefault="00423893" w:rsidP="00423893">
      <w:pPr>
        <w:pStyle w:val="NoSpacing"/>
      </w:pPr>
    </w:p>
    <w:p w:rsidR="00423893" w:rsidRDefault="00423893" w:rsidP="00423893">
      <w:pPr>
        <w:pStyle w:val="NoSpacing"/>
      </w:pPr>
      <w:r>
        <w:t xml:space="preserve">Faithful Rahab ACTUALLY LEFT her own false gods and her OWN people and joined the Most High and Israel: </w:t>
      </w:r>
      <w:r w:rsidRPr="001559E5">
        <w:rPr>
          <w:b/>
        </w:rPr>
        <w:t>Hebrews 11:31</w:t>
      </w:r>
      <w:r>
        <w:t xml:space="preserve">!  Not impossible, but EVEN Samson’s wives of other nations, FAILED THAT TEST.  Seeing RIGHTEOUS Samson and the profound blessings upon him, and the Most High’s power live in their face, they STILL did not endure their trials, nor had any FAITH or works when it mattered!  So, LOOK AT FRUITS: </w:t>
      </w:r>
      <w:r w:rsidRPr="001559E5">
        <w:rPr>
          <w:b/>
        </w:rPr>
        <w:t>Matthew 7:20, ISamuel 2:3</w:t>
      </w:r>
      <w:r>
        <w:t>.</w:t>
      </w:r>
    </w:p>
    <w:p w:rsidR="00423893" w:rsidRDefault="00423893" w:rsidP="00423893">
      <w:pPr>
        <w:pStyle w:val="NoSpacing"/>
      </w:pPr>
    </w:p>
    <w:p w:rsidR="00423893" w:rsidRDefault="00423893" w:rsidP="00423893">
      <w:pPr>
        <w:pStyle w:val="NoSpacing"/>
      </w:pPr>
      <w:r>
        <w:t xml:space="preserve">Slow-bellied men quote the interracial marriage laws ignorantly: such as </w:t>
      </w:r>
      <w:r w:rsidRPr="001559E5">
        <w:rPr>
          <w:b/>
        </w:rPr>
        <w:t>Deuteronomy 7:1-5</w:t>
      </w:r>
      <w:r>
        <w:t xml:space="preserve">, or </w:t>
      </w:r>
      <w:r w:rsidRPr="001559E5">
        <w:rPr>
          <w:b/>
        </w:rPr>
        <w:t>Exodus 34:15-16</w:t>
      </w:r>
      <w:r>
        <w:t>, etc., stubbornly ignoring the rest of the laws on the subject, ANY understanding, or actual truth and wisdom.  Blind, evil eyed, ‘letter of the law’ carnal men:  </w:t>
      </w:r>
    </w:p>
    <w:p w:rsidR="00423893" w:rsidRPr="001559E5" w:rsidRDefault="00423893" w:rsidP="00423893">
      <w:pPr>
        <w:pStyle w:val="NoSpacing"/>
        <w:rPr>
          <w:b/>
        </w:rPr>
      </w:pPr>
      <w:r w:rsidRPr="001559E5">
        <w:rPr>
          <w:b/>
        </w:rPr>
        <w:t>ITimothy 1:7 Desiring to be teachers of the law; understanding NEITHER what they say, NOR whereof they affirm.</w:t>
      </w:r>
    </w:p>
    <w:p w:rsidR="00423893" w:rsidRDefault="00423893" w:rsidP="00423893">
      <w:pPr>
        <w:pStyle w:val="NoSpacing"/>
      </w:pPr>
    </w:p>
    <w:p w:rsidR="00423893" w:rsidRDefault="00423893" w:rsidP="00423893">
      <w:pPr>
        <w:pStyle w:val="NoSpacing"/>
      </w:pPr>
    </w:p>
    <w:p w:rsidR="00423893" w:rsidRDefault="00423893" w:rsidP="00423893">
      <w:pPr>
        <w:pStyle w:val="NoSpacing"/>
      </w:pPr>
      <w:r>
        <w:t xml:space="preserve">Righteous Boaz took Moabite Ruth (a non-Israelite), who was a virtuous and faithfully righteous woman that served the Most High: </w:t>
      </w:r>
      <w:r w:rsidRPr="001559E5">
        <w:rPr>
          <w:b/>
        </w:rPr>
        <w:t>Ruth 1:4, Ruth 4:9-13</w:t>
      </w:r>
      <w:r>
        <w:t>.</w:t>
      </w:r>
    </w:p>
    <w:p w:rsidR="00423893" w:rsidRDefault="00423893" w:rsidP="00423893">
      <w:pPr>
        <w:pStyle w:val="NoSpacing"/>
      </w:pPr>
      <w:r>
        <w:t xml:space="preserve">Was Boaz, David's righteous forefather a wicked man or did he sin because he took a Moabite, </w:t>
      </w:r>
      <w:r w:rsidRPr="001559E5">
        <w:rPr>
          <w:b/>
        </w:rPr>
        <w:t>Deuteronomy 7:1-5</w:t>
      </w:r>
      <w:r>
        <w:t xml:space="preserve">?  Again humbly get understanding: </w:t>
      </w:r>
      <w:r w:rsidRPr="001559E5">
        <w:rPr>
          <w:b/>
        </w:rPr>
        <w:t>Proverbs 4:7</w:t>
      </w:r>
      <w:r>
        <w:t xml:space="preserve">, and remove from the leaven/doctrines of men and words without knowledge that causeth to errand stumble: </w:t>
      </w:r>
      <w:r w:rsidRPr="001559E5">
        <w:rPr>
          <w:b/>
        </w:rPr>
        <w:t>Proverbs 19:27.</w:t>
      </w:r>
    </w:p>
    <w:p w:rsidR="00423893" w:rsidRDefault="00423893" w:rsidP="00423893">
      <w:pPr>
        <w:pStyle w:val="NoSpacing"/>
      </w:pPr>
    </w:p>
    <w:p w:rsidR="00423893" w:rsidRDefault="00423893" w:rsidP="00423893">
      <w:pPr>
        <w:pStyle w:val="NoSpacing"/>
      </w:pPr>
      <w:r>
        <w:t xml:space="preserve">Do the law: </w:t>
      </w:r>
      <w:r w:rsidRPr="001559E5">
        <w:rPr>
          <w:b/>
        </w:rPr>
        <w:t>Psalms 111:10, James 1:22, Romans 7:14</w:t>
      </w:r>
      <w:r>
        <w:t>, to UNDERSTAND what the law means!!! Be spiritual:</w:t>
      </w:r>
    </w:p>
    <w:p w:rsidR="00423893" w:rsidRDefault="00423893" w:rsidP="00423893">
      <w:pPr>
        <w:pStyle w:val="NoSpacing"/>
      </w:pPr>
    </w:p>
    <w:p w:rsidR="00423893" w:rsidRDefault="00423893" w:rsidP="00423893">
      <w:pPr>
        <w:pStyle w:val="NoSpacing"/>
      </w:pPr>
      <w:r>
        <w:t xml:space="preserve">Realize that we are no longer in Israel, and are now scattered and mingled: </w:t>
      </w:r>
      <w:r w:rsidRPr="001559E5">
        <w:rPr>
          <w:b/>
        </w:rPr>
        <w:t>Amos 9:9-10</w:t>
      </w:r>
      <w:r>
        <w:t>, with even Israelites scattered in China, that look as do so-called Chinese, WITHOUT the last name “Johnson”:</w:t>
      </w:r>
    </w:p>
    <w:p w:rsidR="00423893" w:rsidRPr="001A4FFE" w:rsidRDefault="00423893" w:rsidP="00423893">
      <w:pPr>
        <w:pStyle w:val="NoSpacing"/>
        <w:rPr>
          <w:b/>
        </w:rPr>
      </w:pPr>
      <w:r w:rsidRPr="001A4FFE">
        <w:rPr>
          <w:b/>
        </w:rPr>
        <w:t xml:space="preserve">Revelation 7:9 After this I beheld, and, lo, a great multitude, which no man could number, OF ALL nations, and KINDREDS, and PEOPLE, and TONGUES, stood before the throne, and before the Lamb, clothed with white robes, and palms in their hands; </w:t>
      </w:r>
    </w:p>
    <w:p w:rsidR="00423893" w:rsidRDefault="00423893" w:rsidP="00423893">
      <w:pPr>
        <w:pStyle w:val="NoSpacing"/>
      </w:pPr>
      <w:r>
        <w:t xml:space="preserve">We are scattered everywhere except Israel, and the nations’ borders ARE NO LONGER intact (such as all ancient Edomites in Idumea), NOR are we in our land of Israel today as one nation as before, LOOKING THE SAME or very similar as we once did: </w:t>
      </w:r>
      <w:r w:rsidRPr="001A4FFE">
        <w:rPr>
          <w:b/>
        </w:rPr>
        <w:t>Judges 12:4-6</w:t>
      </w:r>
      <w:r>
        <w:t xml:space="preserve">.  Furthermore, the sin in marrying with the nations is BECAUSE they did not repent but followed false gods, and would turn our heart away from the Most High: </w:t>
      </w:r>
      <w:r w:rsidRPr="001A4FFE">
        <w:rPr>
          <w:b/>
        </w:rPr>
        <w:t>IKings 11:1-9, Nehemiah 13:23-25, Ezra 9:1-2</w:t>
      </w:r>
      <w:r>
        <w:t xml:space="preserve">.  When the nations truly repented in word and DEED, IT WAS NOT a sin to marry them IN THE LAW: </w:t>
      </w:r>
      <w:r w:rsidRPr="001A4FFE">
        <w:rPr>
          <w:b/>
        </w:rPr>
        <w:t>Exodus 12:48, Ruth 4:13</w:t>
      </w:r>
      <w:r>
        <w:t>.  True repentance is NOT common though.</w:t>
      </w:r>
    </w:p>
    <w:p w:rsidR="00423893" w:rsidRDefault="00423893" w:rsidP="00423893">
      <w:pPr>
        <w:pStyle w:val="NoSpacing"/>
      </w:pPr>
    </w:p>
    <w:p w:rsidR="00423893" w:rsidRPr="001A4FFE" w:rsidRDefault="00423893" w:rsidP="00423893">
      <w:pPr>
        <w:pStyle w:val="NoSpacing"/>
        <w:rPr>
          <w:b/>
        </w:rPr>
      </w:pPr>
      <w:r>
        <w:t>Moreover, we must also realize most of our Israelite women are also worldly minded as the nations are, so do not be hasty to unwisely accept a</w:t>
      </w:r>
      <w:r w:rsidR="001A4FFE">
        <w:t xml:space="preserve"> </w:t>
      </w:r>
      <w:r>
        <w:t xml:space="preserve">“sister” without works and righteous fruit of repentance.  Be wise, not a follower of foolish, blind, lustful or hateful men: </w:t>
      </w:r>
      <w:r w:rsidRPr="001A4FFE">
        <w:rPr>
          <w:b/>
        </w:rPr>
        <w:t>IITimothy 3:5-7, James 3:14-16.</w:t>
      </w:r>
      <w:r>
        <w:t xml:space="preserve">  A wife is a weighty matter, and there are many proud and wicked women which are actual Israelites: </w:t>
      </w:r>
      <w:r w:rsidRPr="001A4FFE">
        <w:rPr>
          <w:b/>
        </w:rPr>
        <w:t>Ecclesiasticus 26:26, Isaiah 3:16-17</w:t>
      </w:r>
      <w:r>
        <w:t xml:space="preserve">.  Therefore, let our Father bring you a virtuous woman, and if she does not “look” like the typical Israelite sister,do not foolishly forsake a virtuous woman: </w:t>
      </w:r>
      <w:r w:rsidRPr="001A4FFE">
        <w:rPr>
          <w:b/>
        </w:rPr>
        <w:t>Ecclesiasticus 7:25-26, Proverbs 31:10,30;</w:t>
      </w:r>
      <w:r>
        <w:t xml:space="preserve"> nor foolishly accept every woman: </w:t>
      </w:r>
      <w:r w:rsidRPr="001A4FFE">
        <w:rPr>
          <w:b/>
        </w:rPr>
        <w:t>Proverbs 19:2, Ecclesiasticus 6:7, ICorinthians 6:14-16.</w:t>
      </w:r>
    </w:p>
    <w:p w:rsidR="00423893" w:rsidRDefault="00423893" w:rsidP="00423893">
      <w:pPr>
        <w:pStyle w:val="NoSpacing"/>
      </w:pPr>
      <w:r>
        <w:lastRenderedPageBreak/>
        <w:t xml:space="preserve">WE ARE COMMANDED to have righteous judgment, NOT to judge by outward appearance: </w:t>
      </w:r>
      <w:r w:rsidRPr="001A4FFE">
        <w:rPr>
          <w:b/>
        </w:rPr>
        <w:t>John 7:24</w:t>
      </w:r>
      <w:r>
        <w:t xml:space="preserve">.  But, to judge by truth and wisdom BEYOND the surface: </w:t>
      </w:r>
      <w:r w:rsidRPr="001A4FFE">
        <w:rPr>
          <w:b/>
        </w:rPr>
        <w:t>Proverbs 31:30</w:t>
      </w:r>
      <w:r>
        <w:t>!</w:t>
      </w:r>
    </w:p>
    <w:p w:rsidR="00423893" w:rsidRPr="001A4FFE" w:rsidRDefault="00423893" w:rsidP="00423893">
      <w:pPr>
        <w:pStyle w:val="NoSpacing"/>
        <w:rPr>
          <w:b/>
        </w:rPr>
      </w:pPr>
      <w:r w:rsidRPr="001A4FFE">
        <w:rPr>
          <w:b/>
        </w:rPr>
        <w:t>1Samuel 16:7 But the LORD said unto Samuel, Look not on his countenance, or on the height of his stature; because I have refused him: for the LORD seeth not as man seeth; for man looketh on the outward appearance, but the LORD looketh on the heart.</w:t>
      </w:r>
    </w:p>
    <w:p w:rsidR="00423893" w:rsidRPr="001A4FFE" w:rsidRDefault="00423893" w:rsidP="00423893">
      <w:pPr>
        <w:pStyle w:val="NoSpacing"/>
        <w:rPr>
          <w:b/>
        </w:rPr>
      </w:pPr>
    </w:p>
    <w:p w:rsidR="00423893" w:rsidRPr="001A4FFE" w:rsidRDefault="00423893" w:rsidP="00423893">
      <w:pPr>
        <w:pStyle w:val="NoSpacing"/>
        <w:rPr>
          <w:b/>
        </w:rPr>
      </w:pPr>
      <w:r w:rsidRPr="001A4FFE">
        <w:rPr>
          <w:b/>
        </w:rPr>
        <w:t>John 7:24 Judge not according to the appearance, but judge righteous judgment.</w:t>
      </w:r>
    </w:p>
    <w:p w:rsidR="00423893" w:rsidRDefault="00423893" w:rsidP="00423893">
      <w:pPr>
        <w:pStyle w:val="NoSpacing"/>
      </w:pPr>
    </w:p>
    <w:p w:rsidR="00423893" w:rsidRDefault="00423893" w:rsidP="00423893">
      <w:pPr>
        <w:pStyle w:val="NoSpacing"/>
      </w:pPr>
      <w:r>
        <w:t xml:space="preserve">Many in Israel focus on color, hair texture, or physical appearance only, even amongst their own family and our actual brethren, or on someone’s fathers: </w:t>
      </w:r>
      <w:r w:rsidRPr="001A4FFE">
        <w:rPr>
          <w:b/>
        </w:rPr>
        <w:t>ITimothy</w:t>
      </w:r>
      <w:r w:rsidR="001A4FFE" w:rsidRPr="001A4FFE">
        <w:rPr>
          <w:b/>
        </w:rPr>
        <w:t xml:space="preserve"> </w:t>
      </w:r>
      <w:r w:rsidRPr="001A4FFE">
        <w:rPr>
          <w:b/>
        </w:rPr>
        <w:t>1:4.</w:t>
      </w:r>
      <w:r>
        <w:t xml:space="preserve">  In so doing, they are not mindful that our dispersion began thousands of years ago, and our Israelite brethren do NOT all look as do so-called Black Americans: </w:t>
      </w:r>
      <w:r w:rsidRPr="001A4FFE">
        <w:rPr>
          <w:b/>
        </w:rPr>
        <w:t>Revelation 7:9, Baruch 4:37</w:t>
      </w:r>
      <w:r>
        <w:t xml:space="preserve">, or so-called Hispanics, or so-called Native Americans.  Others who also twist the word and stumble at it, claim false doctrines and fables like salvation for all Caucasians because their wife or husband is so-called European or so-called European looking, etc.  </w:t>
      </w:r>
    </w:p>
    <w:p w:rsidR="00423893" w:rsidRDefault="00423893" w:rsidP="00423893">
      <w:pPr>
        <w:pStyle w:val="NoSpacing"/>
      </w:pPr>
      <w:r>
        <w:t xml:space="preserve">Being TRUE or in the truth, is by submitting to the word of truth and doing it: </w:t>
      </w:r>
      <w:r w:rsidRPr="001A4FFE">
        <w:rPr>
          <w:b/>
        </w:rPr>
        <w:t>John 8:31-32, James 4:6-8, IPeter 1:22-23,</w:t>
      </w:r>
      <w:r>
        <w:t xml:space="preserve"> ALL of it. NOT by following one testament (old or new, old and new but not Apocrypha), or only some scriptures twisted to contradict sound doctrine.</w:t>
      </w:r>
    </w:p>
    <w:p w:rsidR="00423893" w:rsidRDefault="00423893" w:rsidP="00423893">
      <w:pPr>
        <w:pStyle w:val="NoSpacing"/>
      </w:pPr>
    </w:p>
    <w:p w:rsidR="00423893" w:rsidRPr="001A4FFE" w:rsidRDefault="00423893" w:rsidP="00423893">
      <w:pPr>
        <w:pStyle w:val="NoSpacing"/>
        <w:rPr>
          <w:b/>
        </w:rPr>
      </w:pPr>
      <w:r w:rsidRPr="001A4FFE">
        <w:rPr>
          <w:b/>
        </w:rPr>
        <w:t>Daniel 2:44 And in the days of these kings shall the God of heaven set up a kingdom, which shall never be destroyed: and the kingdom shall not be left to other people, but it shall break in pieces and consume all these kingdoms, and it shall stand forever.</w:t>
      </w:r>
    </w:p>
    <w:p w:rsidR="00423893" w:rsidRDefault="00423893" w:rsidP="00423893">
      <w:pPr>
        <w:pStyle w:val="NoSpacing"/>
      </w:pPr>
      <w:r>
        <w:t xml:space="preserve">[Nations will be in the kingdom of heaven: </w:t>
      </w:r>
      <w:r w:rsidRPr="001A4FFE">
        <w:rPr>
          <w:b/>
        </w:rPr>
        <w:t>Micah 4:1-4, Isaiah 60:10-15, Proverbs 29:2</w:t>
      </w:r>
      <w:r>
        <w:t>, but not ruling it.]</w:t>
      </w:r>
    </w:p>
    <w:p w:rsidR="00423893" w:rsidRDefault="00423893" w:rsidP="00423893">
      <w:pPr>
        <w:pStyle w:val="NoSpacing"/>
      </w:pPr>
    </w:p>
    <w:p w:rsidR="00423893" w:rsidRDefault="00423893" w:rsidP="00423893">
      <w:pPr>
        <w:pStyle w:val="NoSpacing"/>
      </w:pPr>
      <w:r>
        <w:t>The kingdom of heaven is of Israel, and BELONGS TO ISRAEL, as it is written:</w:t>
      </w:r>
    </w:p>
    <w:p w:rsidR="00423893" w:rsidRPr="001A4FFE" w:rsidRDefault="00423893" w:rsidP="00423893">
      <w:pPr>
        <w:pStyle w:val="NoSpacing"/>
        <w:rPr>
          <w:b/>
        </w:rPr>
      </w:pPr>
      <w:r w:rsidRPr="001A4FFE">
        <w:rPr>
          <w:b/>
        </w:rPr>
        <w:t>John 4:22 Ye worship ye know not what: we know what we worship: for salvation is of the Jews.</w:t>
      </w:r>
    </w:p>
    <w:p w:rsidR="00423893" w:rsidRPr="001A4FFE" w:rsidRDefault="00423893" w:rsidP="00423893">
      <w:pPr>
        <w:pStyle w:val="NoSpacing"/>
        <w:rPr>
          <w:b/>
        </w:rPr>
      </w:pPr>
      <w:r w:rsidRPr="001A4FFE">
        <w:rPr>
          <w:b/>
        </w:rPr>
        <w:t> </w:t>
      </w:r>
    </w:p>
    <w:p w:rsidR="00423893" w:rsidRPr="001A4FFE" w:rsidRDefault="00423893" w:rsidP="00423893">
      <w:pPr>
        <w:pStyle w:val="NoSpacing"/>
        <w:rPr>
          <w:b/>
        </w:rPr>
      </w:pPr>
      <w:r w:rsidRPr="001A4FFE">
        <w:rPr>
          <w:b/>
        </w:rPr>
        <w:t>Acts 1:6 When they therefore were come together, they asked of him, saying, Lord, wilt thou at this time RESTORE AGAIN the kingdom to Israel?</w:t>
      </w:r>
    </w:p>
    <w:p w:rsidR="00423893" w:rsidRDefault="00423893" w:rsidP="00423893">
      <w:pPr>
        <w:pStyle w:val="NoSpacing"/>
      </w:pPr>
    </w:p>
    <w:p w:rsidR="00423893" w:rsidRDefault="00423893" w:rsidP="00423893">
      <w:pPr>
        <w:pStyle w:val="NoSpacing"/>
      </w:pPr>
      <w:r>
        <w:t xml:space="preserve">Any nation, that does not want to accept truth will continue in their blindness, and lies: </w:t>
      </w:r>
      <w:r w:rsidRPr="001A4FFE">
        <w:rPr>
          <w:b/>
        </w:rPr>
        <w:t>Jeremiah 16:19</w:t>
      </w:r>
      <w:r>
        <w:t>.</w:t>
      </w:r>
    </w:p>
    <w:p w:rsidR="00423893" w:rsidRDefault="00423893" w:rsidP="00423893">
      <w:pPr>
        <w:pStyle w:val="NoSpacing"/>
      </w:pPr>
    </w:p>
    <w:p w:rsidR="00423893" w:rsidRDefault="00423893" w:rsidP="00423893">
      <w:pPr>
        <w:pStyle w:val="NoSpacing"/>
      </w:pPr>
      <w:r>
        <w:t xml:space="preserve">Everyone will see the word of truth and submit to it: </w:t>
      </w:r>
      <w:r w:rsidRPr="001A4FFE">
        <w:rPr>
          <w:b/>
        </w:rPr>
        <w:t>Luke 12:2, Philippians 2:9-11</w:t>
      </w:r>
      <w:r>
        <w:t xml:space="preserve">, voluntarily or involuntarily, EXACTLY as us Israelites have to submit to Christ/Truth, and to the consequences of our disobedience: </w:t>
      </w:r>
      <w:r w:rsidRPr="001A4FFE">
        <w:rPr>
          <w:b/>
        </w:rPr>
        <w:t>Leviticus 26:40-42, Daniel 9:12-13</w:t>
      </w:r>
      <w:r>
        <w:t>.</w:t>
      </w:r>
    </w:p>
    <w:p w:rsidR="00423893" w:rsidRDefault="00423893" w:rsidP="00423893">
      <w:pPr>
        <w:pStyle w:val="NoSpacing"/>
      </w:pPr>
    </w:p>
    <w:p w:rsidR="00423893" w:rsidRDefault="00423893" w:rsidP="00423893">
      <w:pPr>
        <w:pStyle w:val="NoSpacing"/>
      </w:pPr>
      <w:r>
        <w:t xml:space="preserve">Many in Israel QUOTE </w:t>
      </w:r>
      <w:r w:rsidRPr="001A4FFE">
        <w:rPr>
          <w:b/>
        </w:rPr>
        <w:t>Mark 7:24-29</w:t>
      </w:r>
      <w:r>
        <w:t xml:space="preserve">, yet omit most of the actual wisdom and truth in the verse:  </w:t>
      </w:r>
    </w:p>
    <w:p w:rsidR="00423893" w:rsidRPr="001A4FFE" w:rsidRDefault="00423893" w:rsidP="00423893">
      <w:pPr>
        <w:pStyle w:val="NoSpacing"/>
        <w:rPr>
          <w:b/>
        </w:rPr>
      </w:pPr>
      <w:r w:rsidRPr="001A4FFE">
        <w:rPr>
          <w:b/>
        </w:rPr>
        <w:t>Mark 7:24 And from thence he arose, and went into the borders of Tyre and Sidon, and entered into an house, and would have no man know it: but he could not be hid.</w:t>
      </w:r>
    </w:p>
    <w:p w:rsidR="00423893" w:rsidRPr="001A4FFE" w:rsidRDefault="00423893" w:rsidP="00423893">
      <w:pPr>
        <w:pStyle w:val="NoSpacing"/>
        <w:rPr>
          <w:b/>
        </w:rPr>
      </w:pPr>
      <w:r w:rsidRPr="001A4FFE">
        <w:rPr>
          <w:b/>
        </w:rPr>
        <w:t>:25 For a certain woman, whose young daughter had an unclean spirit, heard of him, and came and fell at his feet:</w:t>
      </w:r>
    </w:p>
    <w:p w:rsidR="00423893" w:rsidRPr="001A4FFE" w:rsidRDefault="00423893" w:rsidP="00423893">
      <w:pPr>
        <w:pStyle w:val="NoSpacing"/>
        <w:rPr>
          <w:b/>
        </w:rPr>
      </w:pPr>
      <w:r w:rsidRPr="001A4FFE">
        <w:rPr>
          <w:b/>
        </w:rPr>
        <w:t>:26 The woman was a Greek, a Syrophenician by nation; and she besought him that he would cast forth the devil out of her daughter.</w:t>
      </w:r>
    </w:p>
    <w:p w:rsidR="00423893" w:rsidRPr="001A4FFE" w:rsidRDefault="00423893" w:rsidP="00423893">
      <w:pPr>
        <w:pStyle w:val="NoSpacing"/>
        <w:rPr>
          <w:b/>
        </w:rPr>
      </w:pPr>
      <w:r w:rsidRPr="001A4FFE">
        <w:rPr>
          <w:b/>
        </w:rPr>
        <w:t>:27 But Jesus said unto her, Let the children first be filled: for it is not meet to take the children's bread, and to cast it unto the dogs.</w:t>
      </w:r>
    </w:p>
    <w:p w:rsidR="00423893" w:rsidRPr="001A4FFE" w:rsidRDefault="00423893" w:rsidP="00423893">
      <w:pPr>
        <w:pStyle w:val="NoSpacing"/>
        <w:rPr>
          <w:b/>
        </w:rPr>
      </w:pPr>
      <w:r w:rsidRPr="001A4FFE">
        <w:rPr>
          <w:b/>
        </w:rPr>
        <w:t>:28 And she answered and said unto him, Yes, Lord: yet the dogs under the table eat of the children's crumbs.</w:t>
      </w:r>
    </w:p>
    <w:p w:rsidR="00423893" w:rsidRDefault="00423893" w:rsidP="00423893">
      <w:pPr>
        <w:pStyle w:val="NoSpacing"/>
        <w:rPr>
          <w:b/>
        </w:rPr>
      </w:pPr>
      <w:r w:rsidRPr="001A4FFE">
        <w:rPr>
          <w:b/>
        </w:rPr>
        <w:lastRenderedPageBreak/>
        <w:t>:29 And he said unto her, For this saying go thy way; the devil is gone out of thy daughter.</w:t>
      </w:r>
    </w:p>
    <w:p w:rsidR="001A4FFE" w:rsidRPr="001A4FFE" w:rsidRDefault="001A4FFE" w:rsidP="00423893">
      <w:pPr>
        <w:pStyle w:val="NoSpacing"/>
        <w:rPr>
          <w:b/>
        </w:rPr>
      </w:pPr>
    </w:p>
    <w:p w:rsidR="00423893" w:rsidRDefault="00423893" w:rsidP="00423893">
      <w:pPr>
        <w:pStyle w:val="NoSpacing"/>
      </w:pPr>
      <w:r>
        <w:t xml:space="preserve">The Most High chose Israel throughout the bible: </w:t>
      </w:r>
      <w:r w:rsidRPr="001A4FFE">
        <w:rPr>
          <w:b/>
        </w:rPr>
        <w:t>Mark 12:26-27, Acts 3:13</w:t>
      </w:r>
      <w:r>
        <w:t xml:space="preserve">, etc., He is our God/Power, and we are the true Israelites and His CHILDREN.  So instead of only stating what you believe justifies a street corner hate doctrine: “cast it to dogs”, realize that a woman of ANOTHER nation, greek (Caucasian) in this precept, sought help and mercy, and acknowledged the Messiah Christ as the Lord.  The same Messiah many of our forefathers defiantly rejected and continue to reject arrogantly: </w:t>
      </w:r>
      <w:r w:rsidRPr="001A4FFE">
        <w:rPr>
          <w:b/>
        </w:rPr>
        <w:t>John 8:47-48</w:t>
      </w:r>
      <w:r>
        <w:t xml:space="preserve">.  She not only acknowledged His greatness, but TRUTHFULLY accepted that the Israelite slaves of her day were the LORD’S children, a superior and blessed nation to her and her nation.  </w:t>
      </w:r>
      <w:r>
        <w:rPr>
          <w:u w:val="single"/>
        </w:rPr>
        <w:t>FOR THIS SAYING</w:t>
      </w:r>
      <w:r>
        <w:t xml:space="preserve">, her acknowledging TRUTH in word and deed,her daughter was blessed and freed from the demon tormenting her.  How many Pharisees, high priests and leaders in Israel were healed?? This IS NOT now saying that the kingdom OF HEAVEN is for Esau/Edom, or all nations as a heritage: </w:t>
      </w:r>
      <w:r w:rsidRPr="001A4FFE">
        <w:rPr>
          <w:b/>
        </w:rPr>
        <w:t xml:space="preserve">Matthew 19:27-29, Matthew 11:12.  </w:t>
      </w:r>
      <w:r>
        <w:t>It is stating truth purely, see the difference?</w:t>
      </w:r>
    </w:p>
    <w:p w:rsidR="00423893" w:rsidRDefault="00423893" w:rsidP="00423893">
      <w:pPr>
        <w:pStyle w:val="NoSpacing"/>
      </w:pPr>
      <w:r>
        <w:t>This Greek gentile woman, because she was humble, was able to see truth and show faith, therefore blessings were NOT closed to her, as we see; not by opinion.  How does this impact us today?</w:t>
      </w:r>
    </w:p>
    <w:p w:rsidR="00423893" w:rsidRDefault="00423893" w:rsidP="00423893">
      <w:pPr>
        <w:pStyle w:val="NoSpacing"/>
      </w:pPr>
    </w:p>
    <w:p w:rsidR="00423893" w:rsidRPr="001A4FFE" w:rsidRDefault="00423893" w:rsidP="00423893">
      <w:pPr>
        <w:pStyle w:val="NoSpacing"/>
        <w:rPr>
          <w:b/>
        </w:rPr>
      </w:pPr>
      <w:r>
        <w:t xml:space="preserve">The Most High exalts and humbles, He has compassion upon whom He chooses, in or outside of the nation of Israel: </w:t>
      </w:r>
      <w:r w:rsidRPr="001A4FFE">
        <w:rPr>
          <w:b/>
        </w:rPr>
        <w:t>Romans 9:15-16, Matthew 5:46-48</w:t>
      </w:r>
      <w:r>
        <w:t xml:space="preserve">. Apply His wisdom, and rightly divide His word of truth!  With many in Israel scattered not just in the western hemisphere (North America, Central America, South America, the Caribbean, Europe, etc.), as it is written: </w:t>
      </w:r>
      <w:r w:rsidRPr="001A4FFE">
        <w:rPr>
          <w:b/>
        </w:rPr>
        <w:t>Isaiah 11:11-1</w:t>
      </w:r>
      <w:r w:rsidR="001A4FFE">
        <w:rPr>
          <w:b/>
        </w:rPr>
        <w:t>2, Baruch 4:37, Jeremiah 23:7-8,</w:t>
      </w:r>
      <w:r w:rsidRPr="001A4FFE">
        <w:rPr>
          <w:b/>
        </w:rPr>
        <w:t xml:space="preserve"> Luke 21:24, Matthew 24:30-31, James 1:1, Deuteronomy 28:64</w:t>
      </w:r>
      <w:r>
        <w:t xml:space="preserve">, the word is the ONLY way to truly know whom is a true sheep or not: </w:t>
      </w:r>
      <w:r w:rsidRPr="001A4FFE">
        <w:rPr>
          <w:b/>
        </w:rPr>
        <w:t>Romans 8:16, IJohn 4:1, John 10:27-29:</w:t>
      </w:r>
    </w:p>
    <w:p w:rsidR="00423893" w:rsidRPr="001A4FFE" w:rsidRDefault="00423893" w:rsidP="00423893">
      <w:pPr>
        <w:pStyle w:val="NoSpacing"/>
        <w:rPr>
          <w:b/>
        </w:rPr>
      </w:pPr>
      <w:r w:rsidRPr="001A4FFE">
        <w:rPr>
          <w:b/>
        </w:rPr>
        <w:t>John 10:27 My sheep HEAR MY voice, and I know them, and THEY FOLLOW ME:</w:t>
      </w:r>
    </w:p>
    <w:p w:rsidR="00423893" w:rsidRDefault="00423893" w:rsidP="00423893">
      <w:pPr>
        <w:pStyle w:val="NoSpacing"/>
      </w:pPr>
    </w:p>
    <w:p w:rsidR="00423893" w:rsidRPr="001A4FFE" w:rsidRDefault="00423893" w:rsidP="00423893">
      <w:pPr>
        <w:pStyle w:val="NoSpacing"/>
        <w:rPr>
          <w:b/>
        </w:rPr>
      </w:pPr>
      <w:r w:rsidRPr="001A4FFE">
        <w:rPr>
          <w:b/>
        </w:rPr>
        <w:t>Romans 8:16 The Spirit itself beareth witness WITH OUR spirit, THAT WE ARE the children of God:</w:t>
      </w:r>
    </w:p>
    <w:p w:rsidR="00423893" w:rsidRDefault="00423893" w:rsidP="00423893">
      <w:pPr>
        <w:pStyle w:val="NoSpacing"/>
      </w:pPr>
    </w:p>
    <w:p w:rsidR="00423893" w:rsidRDefault="00423893" w:rsidP="00423893">
      <w:pPr>
        <w:pStyle w:val="NoSpacing"/>
      </w:pPr>
      <w:r>
        <w:t xml:space="preserve">We are the LORD’S lost sheep as a nation, yet we cannot restrain any person from serving the LORD regardless of their physical appearance or nation.  “You white people better enjoy fornicating and be homosexuals as long as you can.”  Many blind Israelites vomit such madness, DISOBEDIENTLY: </w:t>
      </w:r>
      <w:r w:rsidRPr="001A4FFE">
        <w:rPr>
          <w:b/>
        </w:rPr>
        <w:t>Ecclesiasticus 15:20, Mark6:17-18, ITimothy 4:12</w:t>
      </w:r>
      <w:r>
        <w:t xml:space="preserve">. STOP FOLLOWING MAN, and words and doctrines of men: </w:t>
      </w:r>
      <w:r w:rsidRPr="001A4FFE">
        <w:rPr>
          <w:b/>
        </w:rPr>
        <w:t>Isaiah 29:13</w:t>
      </w:r>
      <w:r>
        <w:t xml:space="preserve">!  </w:t>
      </w:r>
    </w:p>
    <w:p w:rsidR="00423893" w:rsidRDefault="00423893" w:rsidP="00423893">
      <w:pPr>
        <w:pStyle w:val="NoSpacing"/>
      </w:pPr>
    </w:p>
    <w:p w:rsidR="00423893" w:rsidRDefault="00423893" w:rsidP="00423893">
      <w:pPr>
        <w:pStyle w:val="NoSpacing"/>
      </w:pPr>
      <w:r>
        <w:t xml:space="preserve">This does not mean to be naive and hold hands with the KKK, klansmen or klanswomen: </w:t>
      </w:r>
      <w:r w:rsidRPr="001A4FFE">
        <w:rPr>
          <w:b/>
        </w:rPr>
        <w:t>Ecclesiasticus 12:8-10</w:t>
      </w:r>
      <w:r>
        <w:t xml:space="preserve">, as in “turn the other cheek” doctrines taught incorrectly by the blind (loving racist evil men but hating so-called hispanics their own people); nor should we company with ANY of those that do NOT show actual fruits of repentance: </w:t>
      </w:r>
      <w:r w:rsidRPr="001A4FFE">
        <w:rPr>
          <w:b/>
        </w:rPr>
        <w:t>Matthew 3:7-9, Matthew 10:16-17, IIThessalonians 3:1-2, Amos 3:3</w:t>
      </w:r>
      <w:r>
        <w:t>.</w:t>
      </w:r>
    </w:p>
    <w:p w:rsidR="00423893" w:rsidRDefault="00423893" w:rsidP="00423893">
      <w:pPr>
        <w:pStyle w:val="NoSpacing"/>
      </w:pPr>
      <w:r>
        <w:t xml:space="preserve">Remember, just as all brothers are not the same, nor all women the same, nor even every circumstance of adultery the same: </w:t>
      </w:r>
      <w:r w:rsidRPr="001A4FFE">
        <w:rPr>
          <w:b/>
        </w:rPr>
        <w:t>John 8:3-11, Hebrews 13:4</w:t>
      </w:r>
      <w:r>
        <w:t xml:space="preserve">, it is imperative that we apply judgment, true judgment: </w:t>
      </w:r>
      <w:r w:rsidRPr="001A4FFE">
        <w:rPr>
          <w:b/>
        </w:rPr>
        <w:t>Matthew 23:23, ICorinthians 2:15</w:t>
      </w:r>
      <w:r>
        <w:t>. One of the weightier matters of the law:</w:t>
      </w:r>
    </w:p>
    <w:p w:rsidR="00423893" w:rsidRDefault="00423893" w:rsidP="00423893">
      <w:pPr>
        <w:pStyle w:val="NoSpacing"/>
      </w:pPr>
    </w:p>
    <w:p w:rsidR="00423893" w:rsidRPr="001A4FFE" w:rsidRDefault="00423893" w:rsidP="00423893">
      <w:pPr>
        <w:pStyle w:val="NoSpacing"/>
        <w:rPr>
          <w:b/>
        </w:rPr>
      </w:pPr>
      <w:r w:rsidRPr="001A4FFE">
        <w:rPr>
          <w:b/>
        </w:rPr>
        <w:t>Matthew 23:23 Woe unto you, scribes and Pharisees, hypocrites! for ye pay tithe of mint and anise and cummin, and have omitted the weightier matters of the law, JUDGMENT, mercy, and faith: these ought ye to have done, and not to leave the other undone.</w:t>
      </w:r>
    </w:p>
    <w:p w:rsidR="00423893" w:rsidRPr="001A4FFE" w:rsidRDefault="00423893" w:rsidP="00423893">
      <w:pPr>
        <w:pStyle w:val="NoSpacing"/>
        <w:rPr>
          <w:b/>
        </w:rPr>
      </w:pPr>
    </w:p>
    <w:p w:rsidR="00423893" w:rsidRPr="001A4FFE" w:rsidRDefault="00423893" w:rsidP="00423893">
      <w:pPr>
        <w:pStyle w:val="NoSpacing"/>
        <w:rPr>
          <w:b/>
        </w:rPr>
      </w:pPr>
      <w:r w:rsidRPr="001A4FFE">
        <w:rPr>
          <w:b/>
        </w:rPr>
        <w:t>Ecclesiastes 8:5 Whoso keepeth the commandment shall feel NO evil thing: and a wise man's heart DISCERNETH both time AND judgment.</w:t>
      </w:r>
    </w:p>
    <w:p w:rsidR="00423893" w:rsidRPr="001A4FFE" w:rsidRDefault="00423893" w:rsidP="00423893">
      <w:pPr>
        <w:pStyle w:val="NoSpacing"/>
        <w:rPr>
          <w:b/>
        </w:rPr>
      </w:pPr>
      <w:r w:rsidRPr="001A4FFE">
        <w:rPr>
          <w:b/>
        </w:rPr>
        <w:t>:6 Because TO EVERY purpose there is time and judgment, therefore the misery of man IS GREAT upon him.</w:t>
      </w:r>
    </w:p>
    <w:p w:rsidR="00423893" w:rsidRDefault="00423893" w:rsidP="00423893">
      <w:pPr>
        <w:pStyle w:val="NoSpacing"/>
      </w:pPr>
    </w:p>
    <w:p w:rsidR="00423893" w:rsidRDefault="00423893" w:rsidP="00423893">
      <w:pPr>
        <w:pStyle w:val="NoSpacing"/>
      </w:pPr>
      <w:r>
        <w:t>As in the law from the beginning, we Israelites are to walk in wisdom and shine truth (</w:t>
      </w:r>
      <w:r w:rsidRPr="001A4FFE">
        <w:rPr>
          <w:b/>
        </w:rPr>
        <w:t>Matthew 5:14-16, Proverbs 4:18</w:t>
      </w:r>
      <w:r>
        <w:t>) before ALL:</w:t>
      </w:r>
    </w:p>
    <w:p w:rsidR="00423893" w:rsidRDefault="00423893" w:rsidP="00423893">
      <w:pPr>
        <w:pStyle w:val="NoSpacing"/>
      </w:pPr>
    </w:p>
    <w:p w:rsidR="00423893" w:rsidRPr="001A4FFE" w:rsidRDefault="00423893" w:rsidP="00423893">
      <w:pPr>
        <w:pStyle w:val="NoSpacing"/>
        <w:rPr>
          <w:b/>
        </w:rPr>
      </w:pPr>
      <w:r w:rsidRPr="001A4FFE">
        <w:rPr>
          <w:b/>
        </w:rPr>
        <w:t>Deuteronomy 4:6 Keep therefore and DO them; FOR THIS IS your wisdom and your understanding IN THE SIGHT of the nations, which shall hear all these statutes, and say, Surely this great nation is a wise and understanding people.</w:t>
      </w:r>
    </w:p>
    <w:p w:rsidR="00423893" w:rsidRPr="001A4FFE" w:rsidRDefault="00423893" w:rsidP="00423893">
      <w:pPr>
        <w:pStyle w:val="NoSpacing"/>
        <w:rPr>
          <w:b/>
        </w:rPr>
      </w:pPr>
      <w:r w:rsidRPr="001A4FFE">
        <w:rPr>
          <w:b/>
        </w:rPr>
        <w:t>:7 For what nation is there so great, who hath God so nigh unto them, as the LORD our God is in all things that we call upon him for?</w:t>
      </w:r>
    </w:p>
    <w:p w:rsidR="00423893" w:rsidRPr="001A4FFE" w:rsidRDefault="00423893" w:rsidP="00423893">
      <w:pPr>
        <w:pStyle w:val="NoSpacing"/>
        <w:rPr>
          <w:b/>
        </w:rPr>
      </w:pPr>
      <w:r w:rsidRPr="001A4FFE">
        <w:rPr>
          <w:b/>
        </w:rPr>
        <w:t>:8 And what nation is there so great, that hath statutes and judgments so righteous as all this law, which I set before you this day?</w:t>
      </w:r>
    </w:p>
    <w:p w:rsidR="00423893" w:rsidRDefault="00423893" w:rsidP="00423893">
      <w:pPr>
        <w:pStyle w:val="NoSpacing"/>
      </w:pPr>
      <w:r>
        <w:t> </w:t>
      </w:r>
    </w:p>
    <w:p w:rsidR="00423893" w:rsidRDefault="00423893" w:rsidP="00423893">
      <w:pPr>
        <w:pStyle w:val="NoSpacing"/>
      </w:pPr>
      <w:r>
        <w:t>And especially to ALL our lost brothers and sisters, which have bibles, or do not have bibles:</w:t>
      </w:r>
    </w:p>
    <w:p w:rsidR="00423893" w:rsidRPr="001A4FFE" w:rsidRDefault="00423893" w:rsidP="00423893">
      <w:pPr>
        <w:pStyle w:val="NoSpacing"/>
        <w:rPr>
          <w:b/>
        </w:rPr>
      </w:pPr>
      <w:r w:rsidRPr="001A4FFE">
        <w:rPr>
          <w:b/>
        </w:rPr>
        <w:t>Philippians 2:15 That ye may BE BLAMELESS and HARMLESS, the sons of God, WITHOUT REBUKE, in the midst of a crooked and perverse nation, among whom ye shine as lights in the world;</w:t>
      </w:r>
    </w:p>
    <w:p w:rsidR="00423893" w:rsidRDefault="00423893" w:rsidP="00423893">
      <w:pPr>
        <w:pStyle w:val="NoSpacing"/>
      </w:pPr>
    </w:p>
    <w:p w:rsidR="00423893" w:rsidRDefault="00423893" w:rsidP="00423893">
      <w:pPr>
        <w:pStyle w:val="NoSpacing"/>
      </w:pPr>
      <w:r>
        <w:t xml:space="preserve">Instead of taking censuses and family tree inquiries for everyone not brown, as there are brown so-called Caucasians (Edomites) also, STOP BEING DISOBEDIENT, carnal and focusing on genealogy alone, “what’s your father??”  What is someone’s father that migrated to china 1500 years ago, or had a mother of another nation during the time of Ezra (515 B.C.)?  </w:t>
      </w:r>
      <w:r w:rsidRPr="001A4FFE">
        <w:rPr>
          <w:b/>
        </w:rPr>
        <w:t>John 10:27, ITimothy 1:4, Titus 3:9,</w:t>
      </w:r>
      <w:r>
        <w:t xml:space="preserve"> etc.</w:t>
      </w:r>
    </w:p>
    <w:p w:rsidR="00423893" w:rsidRDefault="00423893" w:rsidP="00423893">
      <w:pPr>
        <w:pStyle w:val="NoSpacing"/>
      </w:pPr>
    </w:p>
    <w:p w:rsidR="00423893" w:rsidRDefault="00423893" w:rsidP="00423893">
      <w:pPr>
        <w:pStyle w:val="NoSpacing"/>
      </w:pPr>
      <w:r>
        <w:t>Again, we must abide in Christ only, and truly, in order to teach and shine truth/light, NO EXCEPTIONS:</w:t>
      </w:r>
    </w:p>
    <w:p w:rsidR="00423893" w:rsidRPr="001A4FFE" w:rsidRDefault="00423893" w:rsidP="00423893">
      <w:pPr>
        <w:pStyle w:val="NoSpacing"/>
        <w:rPr>
          <w:b/>
        </w:rPr>
      </w:pPr>
      <w:r w:rsidRPr="001A4FFE">
        <w:rPr>
          <w:b/>
        </w:rPr>
        <w:t>Zechariah 8:23 Thus saith the LORD of hosts; In those days it shall come to pass, that ten men shall take hold out of all languages of the nations, even shall take hold of the skirt of him that is a Jew, saying, We will go with you: for we have heard that God is with you.</w:t>
      </w:r>
    </w:p>
    <w:p w:rsidR="00423893" w:rsidRDefault="00423893" w:rsidP="00423893">
      <w:pPr>
        <w:pStyle w:val="NoSpacing"/>
      </w:pPr>
      <w:r>
        <w:t> </w:t>
      </w:r>
    </w:p>
    <w:p w:rsidR="00423893" w:rsidRDefault="00423893" w:rsidP="00423893">
      <w:pPr>
        <w:pStyle w:val="NoSpacing"/>
        <w:rPr>
          <w:b/>
        </w:rPr>
      </w:pPr>
      <w:r w:rsidRPr="001A4FFE">
        <w:rPr>
          <w:b/>
        </w:rPr>
        <w:t>Proverbs 12:19 The lip of truth shall be established for ever: but a lying tongue is but for a moment.</w:t>
      </w:r>
    </w:p>
    <w:p w:rsidR="001A4FFE" w:rsidRPr="001A4FFE" w:rsidRDefault="001A4FFE" w:rsidP="00423893">
      <w:pPr>
        <w:pStyle w:val="NoSpacing"/>
        <w:rPr>
          <w:b/>
        </w:rPr>
      </w:pPr>
    </w:p>
    <w:p w:rsidR="00423893" w:rsidRDefault="00423893" w:rsidP="00423893">
      <w:pPr>
        <w:pStyle w:val="NoSpacing"/>
      </w:pPr>
      <w:r>
        <w:t xml:space="preserve">All glory, praises, appreciation, honor and truth to our Almighty Father </w:t>
      </w:r>
      <w:r>
        <w:rPr>
          <w:rFonts w:ascii="Arial" w:hAnsi="Arial" w:cs="Arial"/>
        </w:rPr>
        <w:t>יהוה</w:t>
      </w:r>
      <w:r>
        <w:t xml:space="preserve"> the Ancient of Days, and His Wisdom and Word our Lord and Perfect King Jesus Christ.</w:t>
      </w:r>
    </w:p>
    <w:p w:rsidR="00423893" w:rsidRDefault="00423893" w:rsidP="00423893">
      <w:pPr>
        <w:pStyle w:val="NoSpacing"/>
      </w:pPr>
      <w:r>
        <w:t xml:space="preserve">1611 king james version bible; </w:t>
      </w:r>
      <w:hyperlink r:id="rId4" w:tgtFrame="_blank" w:history="1">
        <w:r>
          <w:rPr>
            <w:rStyle w:val="Hyperlink"/>
          </w:rPr>
          <w:t>www.thetruththebible.com</w:t>
        </w:r>
      </w:hyperlink>
    </w:p>
    <w:p w:rsidR="00DF554E" w:rsidRDefault="00DF554E"/>
    <w:sectPr w:rsidR="00DF55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N7YwMTUwMDIzNjZV0lEKTi0uzszPAykwrAUACtVIzCwAAAA="/>
  </w:docVars>
  <w:rsids>
    <w:rsidRoot w:val="00423893"/>
    <w:rsid w:val="00005947"/>
    <w:rsid w:val="00013343"/>
    <w:rsid w:val="00022943"/>
    <w:rsid w:val="000639E4"/>
    <w:rsid w:val="0007120D"/>
    <w:rsid w:val="00086C03"/>
    <w:rsid w:val="000A7244"/>
    <w:rsid w:val="000C1AAE"/>
    <w:rsid w:val="00146759"/>
    <w:rsid w:val="001559E5"/>
    <w:rsid w:val="00190C77"/>
    <w:rsid w:val="00195D8E"/>
    <w:rsid w:val="001A4FFE"/>
    <w:rsid w:val="001D2B42"/>
    <w:rsid w:val="001E6706"/>
    <w:rsid w:val="001F7D2A"/>
    <w:rsid w:val="002419BD"/>
    <w:rsid w:val="00260346"/>
    <w:rsid w:val="002A7F0E"/>
    <w:rsid w:val="002C7E78"/>
    <w:rsid w:val="002E503D"/>
    <w:rsid w:val="00300A93"/>
    <w:rsid w:val="00342A50"/>
    <w:rsid w:val="00347680"/>
    <w:rsid w:val="003A034F"/>
    <w:rsid w:val="003B0E43"/>
    <w:rsid w:val="003E2986"/>
    <w:rsid w:val="003F08B4"/>
    <w:rsid w:val="00423893"/>
    <w:rsid w:val="004300C2"/>
    <w:rsid w:val="0044757B"/>
    <w:rsid w:val="00463B0F"/>
    <w:rsid w:val="00465FB4"/>
    <w:rsid w:val="00480D1D"/>
    <w:rsid w:val="00495BC8"/>
    <w:rsid w:val="004B13F6"/>
    <w:rsid w:val="004E4385"/>
    <w:rsid w:val="004E520A"/>
    <w:rsid w:val="004E69D6"/>
    <w:rsid w:val="004F7EBB"/>
    <w:rsid w:val="005058A0"/>
    <w:rsid w:val="00534604"/>
    <w:rsid w:val="00541D13"/>
    <w:rsid w:val="00570D2D"/>
    <w:rsid w:val="005922C6"/>
    <w:rsid w:val="005B6552"/>
    <w:rsid w:val="005D0228"/>
    <w:rsid w:val="0060090F"/>
    <w:rsid w:val="0063331E"/>
    <w:rsid w:val="00675293"/>
    <w:rsid w:val="00690989"/>
    <w:rsid w:val="00697A63"/>
    <w:rsid w:val="006B13FA"/>
    <w:rsid w:val="006F4D4F"/>
    <w:rsid w:val="007177A8"/>
    <w:rsid w:val="0072201C"/>
    <w:rsid w:val="007750F8"/>
    <w:rsid w:val="007769DC"/>
    <w:rsid w:val="007B02AD"/>
    <w:rsid w:val="007B7092"/>
    <w:rsid w:val="007C481B"/>
    <w:rsid w:val="007E19B1"/>
    <w:rsid w:val="00840A8A"/>
    <w:rsid w:val="00864582"/>
    <w:rsid w:val="0088595B"/>
    <w:rsid w:val="009301DB"/>
    <w:rsid w:val="00957FC7"/>
    <w:rsid w:val="00973B9E"/>
    <w:rsid w:val="009D264F"/>
    <w:rsid w:val="009E752B"/>
    <w:rsid w:val="00A00934"/>
    <w:rsid w:val="00A364C5"/>
    <w:rsid w:val="00AD7909"/>
    <w:rsid w:val="00B168A2"/>
    <w:rsid w:val="00B5037F"/>
    <w:rsid w:val="00B704A6"/>
    <w:rsid w:val="00B870C1"/>
    <w:rsid w:val="00BB1404"/>
    <w:rsid w:val="00BC774A"/>
    <w:rsid w:val="00C34F47"/>
    <w:rsid w:val="00C419F1"/>
    <w:rsid w:val="00C91899"/>
    <w:rsid w:val="00CB25B5"/>
    <w:rsid w:val="00CB31E2"/>
    <w:rsid w:val="00CF298E"/>
    <w:rsid w:val="00CF6E7A"/>
    <w:rsid w:val="00D444FC"/>
    <w:rsid w:val="00D57139"/>
    <w:rsid w:val="00D6444B"/>
    <w:rsid w:val="00D71C44"/>
    <w:rsid w:val="00DA1BC7"/>
    <w:rsid w:val="00DB5A69"/>
    <w:rsid w:val="00DE2F91"/>
    <w:rsid w:val="00DE5CDE"/>
    <w:rsid w:val="00DF554E"/>
    <w:rsid w:val="00E065CC"/>
    <w:rsid w:val="00E62F57"/>
    <w:rsid w:val="00E85C40"/>
    <w:rsid w:val="00E87FF4"/>
    <w:rsid w:val="00F17299"/>
    <w:rsid w:val="00F27B18"/>
    <w:rsid w:val="00F7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2389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23893"/>
    <w:rPr>
      <w:color w:val="0000FF"/>
      <w:u w:val="single"/>
    </w:rPr>
  </w:style>
  <w:style w:type="paragraph" w:styleId="NoSpacing">
    <w:name w:val="No Spacing"/>
    <w:uiPriority w:val="1"/>
    <w:qFormat/>
    <w:rsid w:val="0042389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9297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thetruththe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2845</Words>
  <Characters>16220</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b</dc:creator>
  <cp:lastModifiedBy>Antwan Foster</cp:lastModifiedBy>
  <cp:revision>2</cp:revision>
  <dcterms:created xsi:type="dcterms:W3CDTF">2018-08-15T02:30:00Z</dcterms:created>
  <dcterms:modified xsi:type="dcterms:W3CDTF">2018-08-15T02:30:00Z</dcterms:modified>
</cp:coreProperties>
</file>